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w:t>
      </w:r>
      <w:r>
        <w:rPr>
          <w:rFonts w:hint="eastAsia" w:ascii="仿宋" w:hAnsi="仿宋" w:eastAsia="仿宋"/>
          <w:lang w:val="en-US" w:eastAsia="zh-CN"/>
        </w:rPr>
        <w:t>21</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6,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6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596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482.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60,403.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420,403.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2</w:t>
            </w:r>
            <w:r>
              <w:rPr>
                <w:rFonts w:hint="eastAsia" w:ascii="仿宋" w:hAnsi="仿宋" w:eastAsia="仿宋"/>
              </w:rPr>
              <w:t>1至2022-</w:t>
            </w:r>
            <w:r>
              <w:rPr>
                <w:rFonts w:hint="eastAsia" w:ascii="仿宋" w:hAnsi="仿宋" w:eastAsia="仿宋"/>
                <w:lang w:val="en-US" w:eastAsia="zh-CN"/>
              </w:rPr>
              <w:t>12-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7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2.7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467,051.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370,533.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982.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794.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5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5,559.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9,830.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0,602.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5,05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0,600.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5,26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5,949.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6,411.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9,001.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9,047.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27,317.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NNSvI2uZJeIPrbw78XVxFVcfTU4=" w:salt="EbSdbKGBCkr/XSJv6Zl85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93372D"/>
    <w:rsid w:val="07C07188"/>
    <w:rsid w:val="08F1545E"/>
    <w:rsid w:val="09A13CBC"/>
    <w:rsid w:val="0C1169C9"/>
    <w:rsid w:val="0C2E31F9"/>
    <w:rsid w:val="10687770"/>
    <w:rsid w:val="109E69E3"/>
    <w:rsid w:val="134F5BC1"/>
    <w:rsid w:val="14A17047"/>
    <w:rsid w:val="14E74041"/>
    <w:rsid w:val="153D2966"/>
    <w:rsid w:val="160A0CEE"/>
    <w:rsid w:val="188B46A5"/>
    <w:rsid w:val="195F6954"/>
    <w:rsid w:val="1C311D75"/>
    <w:rsid w:val="1CAC0592"/>
    <w:rsid w:val="1DD977B9"/>
    <w:rsid w:val="1EE8002E"/>
    <w:rsid w:val="29650479"/>
    <w:rsid w:val="2AA204DB"/>
    <w:rsid w:val="2E344397"/>
    <w:rsid w:val="2F5C56FB"/>
    <w:rsid w:val="2FCD2C4F"/>
    <w:rsid w:val="371A037A"/>
    <w:rsid w:val="38721494"/>
    <w:rsid w:val="394F4B22"/>
    <w:rsid w:val="3D305393"/>
    <w:rsid w:val="3DDD594D"/>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E452E03"/>
    <w:rsid w:val="7F0021B4"/>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B$172:$B$364</c:f>
              <c:numCache>
                <c:formatCode>General</c:formatCode>
                <c:ptCount val="193"/>
                <c:pt idx="0">
                  <c:v>0.9994</c:v>
                </c:pt>
                <c:pt idx="1">
                  <c:v>0.9994</c:v>
                </c:pt>
                <c:pt idx="2">
                  <c:v>0.9997</c:v>
                </c:pt>
                <c:pt idx="3">
                  <c:v>0.9998</c:v>
                </c:pt>
                <c:pt idx="4">
                  <c:v>0.9998</c:v>
                </c:pt>
                <c:pt idx="5">
                  <c:v>0.9998</c:v>
                </c:pt>
                <c:pt idx="6">
                  <c:v>1.0004</c:v>
                </c:pt>
                <c:pt idx="7">
                  <c:v>1.0005</c:v>
                </c:pt>
                <c:pt idx="8">
                  <c:v>1.0006</c:v>
                </c:pt>
                <c:pt idx="9">
                  <c:v>1.0008</c:v>
                </c:pt>
                <c:pt idx="10">
                  <c:v>1.0011</c:v>
                </c:pt>
                <c:pt idx="11">
                  <c:v>1.0011</c:v>
                </c:pt>
                <c:pt idx="12">
                  <c:v>1.0011</c:v>
                </c:pt>
                <c:pt idx="13">
                  <c:v>1.0015</c:v>
                </c:pt>
                <c:pt idx="14">
                  <c:v>1.0016</c:v>
                </c:pt>
                <c:pt idx="15">
                  <c:v>1.0017</c:v>
                </c:pt>
                <c:pt idx="16">
                  <c:v>1.0019</c:v>
                </c:pt>
                <c:pt idx="17">
                  <c:v>1.0021</c:v>
                </c:pt>
                <c:pt idx="18">
                  <c:v>1.0021</c:v>
                </c:pt>
                <c:pt idx="19">
                  <c:v>1.0021</c:v>
                </c:pt>
                <c:pt idx="20">
                  <c:v>1.0028</c:v>
                </c:pt>
                <c:pt idx="21">
                  <c:v>1.0032</c:v>
                </c:pt>
                <c:pt idx="22">
                  <c:v>1.0036</c:v>
                </c:pt>
                <c:pt idx="23">
                  <c:v>1.0039</c:v>
                </c:pt>
                <c:pt idx="24">
                  <c:v>1.0042</c:v>
                </c:pt>
                <c:pt idx="25">
                  <c:v>1.0042</c:v>
                </c:pt>
                <c:pt idx="26">
                  <c:v>1.0042</c:v>
                </c:pt>
                <c:pt idx="27">
                  <c:v>1.005</c:v>
                </c:pt>
                <c:pt idx="28">
                  <c:v>1.0054</c:v>
                </c:pt>
                <c:pt idx="29">
                  <c:v>1.0057</c:v>
                </c:pt>
                <c:pt idx="30">
                  <c:v>1.0061</c:v>
                </c:pt>
                <c:pt idx="31">
                  <c:v>1.0054</c:v>
                </c:pt>
                <c:pt idx="32">
                  <c:v>1.0054</c:v>
                </c:pt>
                <c:pt idx="33">
                  <c:v>1.0054</c:v>
                </c:pt>
                <c:pt idx="34">
                  <c:v>1.0061</c:v>
                </c:pt>
                <c:pt idx="35">
                  <c:v>1.0067</c:v>
                </c:pt>
                <c:pt idx="36">
                  <c:v>1.007</c:v>
                </c:pt>
                <c:pt idx="37">
                  <c:v>1.0071</c:v>
                </c:pt>
                <c:pt idx="38">
                  <c:v>1.0069</c:v>
                </c:pt>
                <c:pt idx="39">
                  <c:v>1.0069</c:v>
                </c:pt>
                <c:pt idx="40">
                  <c:v>1.0073</c:v>
                </c:pt>
                <c:pt idx="41">
                  <c:v>1.008</c:v>
                </c:pt>
                <c:pt idx="42">
                  <c:v>1.0084</c:v>
                </c:pt>
                <c:pt idx="43">
                  <c:v>1.0104</c:v>
                </c:pt>
                <c:pt idx="44">
                  <c:v>1.0111</c:v>
                </c:pt>
                <c:pt idx="45">
                  <c:v>1.0112</c:v>
                </c:pt>
                <c:pt idx="46">
                  <c:v>1.0112</c:v>
                </c:pt>
                <c:pt idx="47">
                  <c:v>1.0112</c:v>
                </c:pt>
                <c:pt idx="48">
                  <c:v>1.0117</c:v>
                </c:pt>
                <c:pt idx="49">
                  <c:v>1.0119</c:v>
                </c:pt>
                <c:pt idx="50">
                  <c:v>1.012</c:v>
                </c:pt>
                <c:pt idx="51">
                  <c:v>1.0116</c:v>
                </c:pt>
                <c:pt idx="52">
                  <c:v>1.0116</c:v>
                </c:pt>
                <c:pt idx="53">
                  <c:v>1.0116</c:v>
                </c:pt>
                <c:pt idx="54">
                  <c:v>1.0115</c:v>
                </c:pt>
                <c:pt idx="55">
                  <c:v>1.0129</c:v>
                </c:pt>
                <c:pt idx="56">
                  <c:v>1.0135</c:v>
                </c:pt>
                <c:pt idx="57">
                  <c:v>1.0134</c:v>
                </c:pt>
                <c:pt idx="58">
                  <c:v>1.0138</c:v>
                </c:pt>
                <c:pt idx="59">
                  <c:v>1.014</c:v>
                </c:pt>
                <c:pt idx="60">
                  <c:v>1.014</c:v>
                </c:pt>
                <c:pt idx="61">
                  <c:v>1.014</c:v>
                </c:pt>
                <c:pt idx="62">
                  <c:v>1.0146</c:v>
                </c:pt>
                <c:pt idx="63">
                  <c:v>1.0148</c:v>
                </c:pt>
                <c:pt idx="64">
                  <c:v>1.0149</c:v>
                </c:pt>
                <c:pt idx="65">
                  <c:v>1.0147</c:v>
                </c:pt>
                <c:pt idx="66">
                  <c:v>1.0145</c:v>
                </c:pt>
                <c:pt idx="67">
                  <c:v>1.0145</c:v>
                </c:pt>
                <c:pt idx="68">
                  <c:v>1.0145</c:v>
                </c:pt>
                <c:pt idx="69">
                  <c:v>1.0147</c:v>
                </c:pt>
                <c:pt idx="70">
                  <c:v>1.0146</c:v>
                </c:pt>
                <c:pt idx="71">
                  <c:v>1.0143</c:v>
                </c:pt>
                <c:pt idx="72">
                  <c:v>1.0145</c:v>
                </c:pt>
                <c:pt idx="73">
                  <c:v>1.0149</c:v>
                </c:pt>
                <c:pt idx="74">
                  <c:v>1.0148</c:v>
                </c:pt>
                <c:pt idx="75">
                  <c:v>1.0148</c:v>
                </c:pt>
                <c:pt idx="76">
                  <c:v>1.0155</c:v>
                </c:pt>
                <c:pt idx="77">
                  <c:v>1.0158</c:v>
                </c:pt>
                <c:pt idx="78">
                  <c:v>1.0164</c:v>
                </c:pt>
                <c:pt idx="79">
                  <c:v>1.0166</c:v>
                </c:pt>
                <c:pt idx="80">
                  <c:v>1.0169</c:v>
                </c:pt>
                <c:pt idx="81">
                  <c:v>1.0169</c:v>
                </c:pt>
                <c:pt idx="82">
                  <c:v>1.0169</c:v>
                </c:pt>
                <c:pt idx="83">
                  <c:v>1.0169</c:v>
                </c:pt>
                <c:pt idx="84">
                  <c:v>1.0177</c:v>
                </c:pt>
                <c:pt idx="85">
                  <c:v>1.0182</c:v>
                </c:pt>
                <c:pt idx="86">
                  <c:v>1.0184</c:v>
                </c:pt>
                <c:pt idx="87">
                  <c:v>1.0186</c:v>
                </c:pt>
                <c:pt idx="88">
                  <c:v>1.0186</c:v>
                </c:pt>
                <c:pt idx="89">
                  <c:v>1.0186</c:v>
                </c:pt>
                <c:pt idx="90">
                  <c:v>1.0193</c:v>
                </c:pt>
                <c:pt idx="91">
                  <c:v>1.0193</c:v>
                </c:pt>
                <c:pt idx="92">
                  <c:v>1.0196</c:v>
                </c:pt>
                <c:pt idx="93">
                  <c:v>1.0199</c:v>
                </c:pt>
                <c:pt idx="94">
                  <c:v>1.0206</c:v>
                </c:pt>
                <c:pt idx="95">
                  <c:v>1.0206</c:v>
                </c:pt>
                <c:pt idx="96">
                  <c:v>1.0206</c:v>
                </c:pt>
                <c:pt idx="97">
                  <c:v>1.021</c:v>
                </c:pt>
                <c:pt idx="98">
                  <c:v>1.021</c:v>
                </c:pt>
                <c:pt idx="99">
                  <c:v>1.0217</c:v>
                </c:pt>
                <c:pt idx="100">
                  <c:v>1.0212</c:v>
                </c:pt>
                <c:pt idx="101">
                  <c:v>1.0212</c:v>
                </c:pt>
                <c:pt idx="102">
                  <c:v>1.0212</c:v>
                </c:pt>
                <c:pt idx="103">
                  <c:v>1.0212</c:v>
                </c:pt>
                <c:pt idx="104">
                  <c:v>1.0212</c:v>
                </c:pt>
                <c:pt idx="105">
                  <c:v>1.0212</c:v>
                </c:pt>
                <c:pt idx="106">
                  <c:v>1.0212</c:v>
                </c:pt>
                <c:pt idx="107">
                  <c:v>1.0212</c:v>
                </c:pt>
                <c:pt idx="108">
                  <c:v>1.0211</c:v>
                </c:pt>
                <c:pt idx="109">
                  <c:v>1.0211</c:v>
                </c:pt>
                <c:pt idx="110">
                  <c:v>1.0211</c:v>
                </c:pt>
                <c:pt idx="111">
                  <c:v>1.0237</c:v>
                </c:pt>
                <c:pt idx="112">
                  <c:v>1.0235</c:v>
                </c:pt>
                <c:pt idx="113">
                  <c:v>1.0237</c:v>
                </c:pt>
                <c:pt idx="114">
                  <c:v>1.024</c:v>
                </c:pt>
                <c:pt idx="115">
                  <c:v>1.0239</c:v>
                </c:pt>
                <c:pt idx="116">
                  <c:v>1.0239</c:v>
                </c:pt>
                <c:pt idx="117">
                  <c:v>1.0238</c:v>
                </c:pt>
                <c:pt idx="118">
                  <c:v>1.0246</c:v>
                </c:pt>
                <c:pt idx="119">
                  <c:v>1.0248</c:v>
                </c:pt>
                <c:pt idx="120">
                  <c:v>1.0252</c:v>
                </c:pt>
                <c:pt idx="121">
                  <c:v>1.0254</c:v>
                </c:pt>
                <c:pt idx="122">
                  <c:v>1.0256</c:v>
                </c:pt>
                <c:pt idx="123">
                  <c:v>1.0256</c:v>
                </c:pt>
                <c:pt idx="124">
                  <c:v>1.0256</c:v>
                </c:pt>
                <c:pt idx="125">
                  <c:v>1.0263</c:v>
                </c:pt>
                <c:pt idx="126">
                  <c:v>1.0263</c:v>
                </c:pt>
                <c:pt idx="127">
                  <c:v>1.0264</c:v>
                </c:pt>
                <c:pt idx="128">
                  <c:v>1.0267</c:v>
                </c:pt>
                <c:pt idx="129">
                  <c:v>1.027</c:v>
                </c:pt>
                <c:pt idx="130">
                  <c:v>1.027</c:v>
                </c:pt>
                <c:pt idx="131">
                  <c:v>1.0269</c:v>
                </c:pt>
                <c:pt idx="132">
                  <c:v>1.0277</c:v>
                </c:pt>
                <c:pt idx="133">
                  <c:v>1.0279</c:v>
                </c:pt>
                <c:pt idx="134">
                  <c:v>1.028</c:v>
                </c:pt>
                <c:pt idx="135">
                  <c:v>1.0282</c:v>
                </c:pt>
                <c:pt idx="136">
                  <c:v>1.0282</c:v>
                </c:pt>
                <c:pt idx="137">
                  <c:v>1.0282</c:v>
                </c:pt>
                <c:pt idx="138">
                  <c:v>1.0282</c:v>
                </c:pt>
                <c:pt idx="139">
                  <c:v>1.0287</c:v>
                </c:pt>
                <c:pt idx="140">
                  <c:v>1.0287</c:v>
                </c:pt>
                <c:pt idx="141">
                  <c:v>1.0273</c:v>
                </c:pt>
                <c:pt idx="142">
                  <c:v>1.0273</c:v>
                </c:pt>
                <c:pt idx="143">
                  <c:v>1.0269</c:v>
                </c:pt>
                <c:pt idx="144">
                  <c:v>1.0269</c:v>
                </c:pt>
                <c:pt idx="145">
                  <c:v>1.0269</c:v>
                </c:pt>
                <c:pt idx="146">
                  <c:v>1.0262</c:v>
                </c:pt>
                <c:pt idx="147">
                  <c:v>1.0258</c:v>
                </c:pt>
                <c:pt idx="148">
                  <c:v>1.025</c:v>
                </c:pt>
                <c:pt idx="149">
                  <c:v>1.0248</c:v>
                </c:pt>
                <c:pt idx="150">
                  <c:v>1.0244</c:v>
                </c:pt>
                <c:pt idx="151">
                  <c:v>1.0244</c:v>
                </c:pt>
                <c:pt idx="152">
                  <c:v>1.0244</c:v>
                </c:pt>
                <c:pt idx="153">
                  <c:v>1.025</c:v>
                </c:pt>
                <c:pt idx="154">
                  <c:v>1.0251</c:v>
                </c:pt>
                <c:pt idx="155">
                  <c:v>1.0254</c:v>
                </c:pt>
                <c:pt idx="156">
                  <c:v>1.0259</c:v>
                </c:pt>
                <c:pt idx="157">
                  <c:v>1.023</c:v>
                </c:pt>
                <c:pt idx="158">
                  <c:v>1.023</c:v>
                </c:pt>
                <c:pt idx="159">
                  <c:v>1.023</c:v>
                </c:pt>
                <c:pt idx="160">
                  <c:v>1.0234</c:v>
                </c:pt>
                <c:pt idx="161">
                  <c:v>1.0229</c:v>
                </c:pt>
                <c:pt idx="162">
                  <c:v>1.0225</c:v>
                </c:pt>
                <c:pt idx="163">
                  <c:v>1.0223</c:v>
                </c:pt>
                <c:pt idx="164">
                  <c:v>1.0222</c:v>
                </c:pt>
                <c:pt idx="165">
                  <c:v>1.0222</c:v>
                </c:pt>
                <c:pt idx="166">
                  <c:v>1.0222</c:v>
                </c:pt>
                <c:pt idx="167">
                  <c:v>1.0226</c:v>
                </c:pt>
                <c:pt idx="168">
                  <c:v>1.0223</c:v>
                </c:pt>
                <c:pt idx="169">
                  <c:v>1.0219</c:v>
                </c:pt>
                <c:pt idx="170">
                  <c:v>1.0215</c:v>
                </c:pt>
                <c:pt idx="171">
                  <c:v>1.0215</c:v>
                </c:pt>
                <c:pt idx="172">
                  <c:v>1.0215</c:v>
                </c:pt>
                <c:pt idx="173">
                  <c:v>1.0215</c:v>
                </c:pt>
                <c:pt idx="174">
                  <c:v>1.0218</c:v>
                </c:pt>
                <c:pt idx="175">
                  <c:v>1.0199</c:v>
                </c:pt>
                <c:pt idx="176">
                  <c:v>1.0195</c:v>
                </c:pt>
                <c:pt idx="177">
                  <c:v>1.02</c:v>
                </c:pt>
                <c:pt idx="178">
                  <c:v>1.0198</c:v>
                </c:pt>
                <c:pt idx="179">
                  <c:v>1.0198</c:v>
                </c:pt>
                <c:pt idx="180">
                  <c:v>1.0198</c:v>
                </c:pt>
                <c:pt idx="181">
                  <c:v>1.0239</c:v>
                </c:pt>
                <c:pt idx="182">
                  <c:v>1.0242</c:v>
                </c:pt>
                <c:pt idx="183">
                  <c:v>1.0242</c:v>
                </c:pt>
                <c:pt idx="184">
                  <c:v>1.0246</c:v>
                </c:pt>
                <c:pt idx="185">
                  <c:v>1.0252</c:v>
                </c:pt>
                <c:pt idx="186">
                  <c:v>1.0251</c:v>
                </c:pt>
                <c:pt idx="187">
                  <c:v>1.0251</c:v>
                </c:pt>
                <c:pt idx="188">
                  <c:v>1.0259</c:v>
                </c:pt>
                <c:pt idx="189">
                  <c:v>1.0259</c:v>
                </c:pt>
                <c:pt idx="190">
                  <c:v>1.0261</c:v>
                </c:pt>
                <c:pt idx="191">
                  <c:v>1.0265</c:v>
                </c:pt>
                <c:pt idx="192">
                  <c:v>1.02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C$172:$C$365</c:f>
              <c:numCache>
                <c:formatCode>0.00%</c:formatCode>
                <c:ptCount val="194"/>
                <c:pt idx="0">
                  <c:v>-0.000600000000000045</c:v>
                </c:pt>
                <c:pt idx="1">
                  <c:v>-0.000600000000000045</c:v>
                </c:pt>
                <c:pt idx="2">
                  <c:v>-0.000299999999999967</c:v>
                </c:pt>
                <c:pt idx="3">
                  <c:v>-0.000199999999999978</c:v>
                </c:pt>
                <c:pt idx="4">
                  <c:v>-0.000199999999999978</c:v>
                </c:pt>
                <c:pt idx="5">
                  <c:v>-0.000199999999999978</c:v>
                </c:pt>
                <c:pt idx="6">
                  <c:v>0.000399999999999956</c:v>
                </c:pt>
                <c:pt idx="7">
                  <c:v>0.000499999999999945</c:v>
                </c:pt>
                <c:pt idx="8">
                  <c:v>0.000599999999999934</c:v>
                </c:pt>
                <c:pt idx="9">
                  <c:v>0.000799999999999912</c:v>
                </c:pt>
                <c:pt idx="10">
                  <c:v>0.0011000000000001</c:v>
                </c:pt>
                <c:pt idx="11">
                  <c:v>0.0011000000000001</c:v>
                </c:pt>
                <c:pt idx="12">
                  <c:v>0.0011000000000001</c:v>
                </c:pt>
                <c:pt idx="13">
                  <c:v>0.00150000000000006</c:v>
                </c:pt>
                <c:pt idx="14">
                  <c:v>0.00160000000000005</c:v>
                </c:pt>
                <c:pt idx="15">
                  <c:v>0.00170000000000003</c:v>
                </c:pt>
                <c:pt idx="16">
                  <c:v>0.00190000000000001</c:v>
                </c:pt>
                <c:pt idx="17">
                  <c:v>0.00209999999999999</c:v>
                </c:pt>
                <c:pt idx="18">
                  <c:v>0.00209999999999999</c:v>
                </c:pt>
                <c:pt idx="19">
                  <c:v>0.00209999999999999</c:v>
                </c:pt>
                <c:pt idx="20">
                  <c:v>0.00279999999999991</c:v>
                </c:pt>
                <c:pt idx="21">
                  <c:v>0.00320000000000009</c:v>
                </c:pt>
                <c:pt idx="22">
                  <c:v>0.00360000000000005</c:v>
                </c:pt>
                <c:pt idx="23">
                  <c:v>0.00390000000000001</c:v>
                </c:pt>
                <c:pt idx="24">
                  <c:v>0.00419999999999998</c:v>
                </c:pt>
                <c:pt idx="25">
                  <c:v>0.00419999999999998</c:v>
                </c:pt>
                <c:pt idx="26">
                  <c:v>0.00419999999999998</c:v>
                </c:pt>
                <c:pt idx="27">
                  <c:v>0.00499999999999989</c:v>
                </c:pt>
                <c:pt idx="28">
                  <c:v>0.00540000000000007</c:v>
                </c:pt>
                <c:pt idx="29">
                  <c:v>0.00570000000000004</c:v>
                </c:pt>
                <c:pt idx="30">
                  <c:v>0.00609999999999999</c:v>
                </c:pt>
                <c:pt idx="31">
                  <c:v>0.00540000000000007</c:v>
                </c:pt>
                <c:pt idx="32">
                  <c:v>0.00540000000000007</c:v>
                </c:pt>
                <c:pt idx="33">
                  <c:v>0.00540000000000007</c:v>
                </c:pt>
                <c:pt idx="34">
                  <c:v>0.00609999999999999</c:v>
                </c:pt>
                <c:pt idx="35">
                  <c:v>0.00669999999999993</c:v>
                </c:pt>
                <c:pt idx="36">
                  <c:v>0.0069999999999999</c:v>
                </c:pt>
                <c:pt idx="37">
                  <c:v>0.00710000000000011</c:v>
                </c:pt>
                <c:pt idx="38">
                  <c:v>0.00689999999999991</c:v>
                </c:pt>
                <c:pt idx="39">
                  <c:v>0.00689999999999991</c:v>
                </c:pt>
                <c:pt idx="40">
                  <c:v>0.00730000000000008</c:v>
                </c:pt>
                <c:pt idx="41">
                  <c:v>0.00800000000000001</c:v>
                </c:pt>
                <c:pt idx="42">
                  <c:v>0.00839999999999996</c:v>
                </c:pt>
                <c:pt idx="43">
                  <c:v>0.0104</c:v>
                </c:pt>
                <c:pt idx="44">
                  <c:v>0.0111000000000001</c:v>
                </c:pt>
                <c:pt idx="45">
                  <c:v>0.0112000000000001</c:v>
                </c:pt>
                <c:pt idx="46">
                  <c:v>0.0112000000000001</c:v>
                </c:pt>
                <c:pt idx="47">
                  <c:v>0.0112000000000001</c:v>
                </c:pt>
                <c:pt idx="48">
                  <c:v>0.0117</c:v>
                </c:pt>
                <c:pt idx="49">
                  <c:v>0.0119</c:v>
                </c:pt>
                <c:pt idx="50">
                  <c:v>0.012</c:v>
                </c:pt>
                <c:pt idx="51">
                  <c:v>0.0116000000000001</c:v>
                </c:pt>
                <c:pt idx="52">
                  <c:v>0.0116000000000001</c:v>
                </c:pt>
                <c:pt idx="53">
                  <c:v>0.0116000000000001</c:v>
                </c:pt>
                <c:pt idx="54">
                  <c:v>0.0115000000000001</c:v>
                </c:pt>
                <c:pt idx="55">
                  <c:v>0.0128999999999999</c:v>
                </c:pt>
                <c:pt idx="56">
                  <c:v>0.0135000000000001</c:v>
                </c:pt>
                <c:pt idx="57">
                  <c:v>0.0134000000000001</c:v>
                </c:pt>
                <c:pt idx="58">
                  <c:v>0.0138</c:v>
                </c:pt>
                <c:pt idx="59">
                  <c:v>0.014</c:v>
                </c:pt>
                <c:pt idx="60">
                  <c:v>0.014</c:v>
                </c:pt>
                <c:pt idx="61">
                  <c:v>0.014</c:v>
                </c:pt>
                <c:pt idx="62">
                  <c:v>0.0145999999999999</c:v>
                </c:pt>
                <c:pt idx="63">
                  <c:v>0.0147999999999999</c:v>
                </c:pt>
                <c:pt idx="64">
                  <c:v>0.0148999999999999</c:v>
                </c:pt>
                <c:pt idx="65">
                  <c:v>0.0146999999999999</c:v>
                </c:pt>
                <c:pt idx="66">
                  <c:v>0.0145</c:v>
                </c:pt>
                <c:pt idx="67">
                  <c:v>0.0145</c:v>
                </c:pt>
                <c:pt idx="68">
                  <c:v>0.0145</c:v>
                </c:pt>
                <c:pt idx="69">
                  <c:v>0.0146999999999999</c:v>
                </c:pt>
                <c:pt idx="70">
                  <c:v>0.0145999999999999</c:v>
                </c:pt>
                <c:pt idx="71">
                  <c:v>0.0143</c:v>
                </c:pt>
                <c:pt idx="72">
                  <c:v>0.0145</c:v>
                </c:pt>
                <c:pt idx="73">
                  <c:v>0.0148999999999999</c:v>
                </c:pt>
                <c:pt idx="74">
                  <c:v>0.0147999999999999</c:v>
                </c:pt>
                <c:pt idx="75">
                  <c:v>0.0147999999999999</c:v>
                </c:pt>
                <c:pt idx="76">
                  <c:v>0.0155000000000001</c:v>
                </c:pt>
                <c:pt idx="77">
                  <c:v>0.0158</c:v>
                </c:pt>
                <c:pt idx="78">
                  <c:v>0.0164</c:v>
                </c:pt>
                <c:pt idx="79">
                  <c:v>0.0165999999999999</c:v>
                </c:pt>
                <c:pt idx="80">
                  <c:v>0.0168999999999999</c:v>
                </c:pt>
                <c:pt idx="81">
                  <c:v>0.0168999999999999</c:v>
                </c:pt>
                <c:pt idx="82">
                  <c:v>0.0168999999999999</c:v>
                </c:pt>
                <c:pt idx="83">
                  <c:v>0.0168999999999999</c:v>
                </c:pt>
                <c:pt idx="84">
                  <c:v>0.0177</c:v>
                </c:pt>
                <c:pt idx="85">
                  <c:v>0.0182</c:v>
                </c:pt>
                <c:pt idx="86">
                  <c:v>0.0184</c:v>
                </c:pt>
                <c:pt idx="87">
                  <c:v>0.0185999999999999</c:v>
                </c:pt>
                <c:pt idx="88">
                  <c:v>0.0185999999999999</c:v>
                </c:pt>
                <c:pt idx="89">
                  <c:v>0.0185999999999999</c:v>
                </c:pt>
                <c:pt idx="90">
                  <c:v>0.0193000000000001</c:v>
                </c:pt>
                <c:pt idx="91">
                  <c:v>0.0193000000000001</c:v>
                </c:pt>
                <c:pt idx="92">
                  <c:v>0.0196000000000001</c:v>
                </c:pt>
                <c:pt idx="93">
                  <c:v>0.0199</c:v>
                </c:pt>
                <c:pt idx="94">
                  <c:v>0.0206</c:v>
                </c:pt>
                <c:pt idx="95">
                  <c:v>0.0206</c:v>
                </c:pt>
                <c:pt idx="96">
                  <c:v>0.0206</c:v>
                </c:pt>
                <c:pt idx="97">
                  <c:v>0.0209999999999999</c:v>
                </c:pt>
                <c:pt idx="98">
                  <c:v>0.0209999999999999</c:v>
                </c:pt>
                <c:pt idx="99">
                  <c:v>0.0217000000000001</c:v>
                </c:pt>
                <c:pt idx="100">
                  <c:v>0.0212000000000001</c:v>
                </c:pt>
                <c:pt idx="101">
                  <c:v>0.0212000000000001</c:v>
                </c:pt>
                <c:pt idx="102">
                  <c:v>0.0212000000000001</c:v>
                </c:pt>
                <c:pt idx="103">
                  <c:v>0.0212000000000001</c:v>
                </c:pt>
                <c:pt idx="104">
                  <c:v>0.0212000000000001</c:v>
                </c:pt>
                <c:pt idx="105">
                  <c:v>0.0212000000000001</c:v>
                </c:pt>
                <c:pt idx="106">
                  <c:v>0.0212000000000001</c:v>
                </c:pt>
                <c:pt idx="107">
                  <c:v>0.0212000000000001</c:v>
                </c:pt>
                <c:pt idx="108">
                  <c:v>0.0210999999999999</c:v>
                </c:pt>
                <c:pt idx="109">
                  <c:v>0.0210999999999999</c:v>
                </c:pt>
                <c:pt idx="110">
                  <c:v>0.0210999999999999</c:v>
                </c:pt>
                <c:pt idx="111">
                  <c:v>0.0237000000000001</c:v>
                </c:pt>
                <c:pt idx="112">
                  <c:v>0.0235000000000001</c:v>
                </c:pt>
                <c:pt idx="113">
                  <c:v>0.0237000000000001</c:v>
                </c:pt>
                <c:pt idx="114">
                  <c:v>0.024</c:v>
                </c:pt>
                <c:pt idx="115">
                  <c:v>0.0239</c:v>
                </c:pt>
                <c:pt idx="116">
                  <c:v>0.0239</c:v>
                </c:pt>
                <c:pt idx="117">
                  <c:v>0.0238</c:v>
                </c:pt>
                <c:pt idx="118">
                  <c:v>0.0246</c:v>
                </c:pt>
                <c:pt idx="119">
                  <c:v>0.0247999999999999</c:v>
                </c:pt>
                <c:pt idx="120">
                  <c:v>0.0251999999999999</c:v>
                </c:pt>
                <c:pt idx="121">
                  <c:v>0.0254000000000001</c:v>
                </c:pt>
                <c:pt idx="122">
                  <c:v>0.0256000000000001</c:v>
                </c:pt>
                <c:pt idx="123">
                  <c:v>0.0256000000000001</c:v>
                </c:pt>
                <c:pt idx="124">
                  <c:v>0.0256000000000001</c:v>
                </c:pt>
                <c:pt idx="125">
                  <c:v>0.0263</c:v>
                </c:pt>
                <c:pt idx="126">
                  <c:v>0.0263</c:v>
                </c:pt>
                <c:pt idx="127">
                  <c:v>0.0264</c:v>
                </c:pt>
                <c:pt idx="128">
                  <c:v>0.0266999999999999</c:v>
                </c:pt>
                <c:pt idx="129">
                  <c:v>0.0269999999999999</c:v>
                </c:pt>
                <c:pt idx="130">
                  <c:v>0.0269999999999999</c:v>
                </c:pt>
                <c:pt idx="131">
                  <c:v>0.0268999999999999</c:v>
                </c:pt>
                <c:pt idx="132">
                  <c:v>0.0277000000000001</c:v>
                </c:pt>
                <c:pt idx="133">
                  <c:v>0.0279</c:v>
                </c:pt>
                <c:pt idx="134">
                  <c:v>0.028</c:v>
                </c:pt>
                <c:pt idx="135">
                  <c:v>0.0282</c:v>
                </c:pt>
                <c:pt idx="136">
                  <c:v>0.0282</c:v>
                </c:pt>
                <c:pt idx="137">
                  <c:v>0.0282</c:v>
                </c:pt>
                <c:pt idx="138">
                  <c:v>0.0282</c:v>
                </c:pt>
                <c:pt idx="139">
                  <c:v>0.0286999999999999</c:v>
                </c:pt>
                <c:pt idx="140">
                  <c:v>0.0286999999999999</c:v>
                </c:pt>
                <c:pt idx="141">
                  <c:v>0.0273000000000001</c:v>
                </c:pt>
                <c:pt idx="142">
                  <c:v>0.0273000000000001</c:v>
                </c:pt>
                <c:pt idx="143">
                  <c:v>0.0268999999999999</c:v>
                </c:pt>
                <c:pt idx="144">
                  <c:v>0.0268999999999999</c:v>
                </c:pt>
                <c:pt idx="145">
                  <c:v>0.0268999999999999</c:v>
                </c:pt>
                <c:pt idx="146">
                  <c:v>0.0262</c:v>
                </c:pt>
                <c:pt idx="147">
                  <c:v>0.0258</c:v>
                </c:pt>
                <c:pt idx="148">
                  <c:v>0.0249999999999999</c:v>
                </c:pt>
                <c:pt idx="149">
                  <c:v>0.0247999999999999</c:v>
                </c:pt>
                <c:pt idx="150">
                  <c:v>0.0244</c:v>
                </c:pt>
                <c:pt idx="151">
                  <c:v>0.0244</c:v>
                </c:pt>
                <c:pt idx="152">
                  <c:v>0.0244</c:v>
                </c:pt>
                <c:pt idx="153">
                  <c:v>0.0249999999999999</c:v>
                </c:pt>
                <c:pt idx="154">
                  <c:v>0.0250999999999999</c:v>
                </c:pt>
                <c:pt idx="155">
                  <c:v>0.0254000000000001</c:v>
                </c:pt>
                <c:pt idx="156">
                  <c:v>0.0259</c:v>
                </c:pt>
                <c:pt idx="157">
                  <c:v>0.0229999999999999</c:v>
                </c:pt>
                <c:pt idx="158">
                  <c:v>0.0229999999999999</c:v>
                </c:pt>
                <c:pt idx="159">
                  <c:v>0.0229999999999999</c:v>
                </c:pt>
                <c:pt idx="160">
                  <c:v>0.0234000000000001</c:v>
                </c:pt>
                <c:pt idx="161">
                  <c:v>0.0228999999999999</c:v>
                </c:pt>
                <c:pt idx="162">
                  <c:v>0.0225</c:v>
                </c:pt>
                <c:pt idx="163">
                  <c:v>0.0223</c:v>
                </c:pt>
                <c:pt idx="164">
                  <c:v>0.0222</c:v>
                </c:pt>
                <c:pt idx="165">
                  <c:v>0.0222</c:v>
                </c:pt>
                <c:pt idx="166">
                  <c:v>0.0222</c:v>
                </c:pt>
                <c:pt idx="167">
                  <c:v>0.0226</c:v>
                </c:pt>
                <c:pt idx="168">
                  <c:v>0.0223</c:v>
                </c:pt>
                <c:pt idx="169">
                  <c:v>0.0219</c:v>
                </c:pt>
                <c:pt idx="170">
                  <c:v>0.0215000000000001</c:v>
                </c:pt>
                <c:pt idx="171">
                  <c:v>0.0215000000000001</c:v>
                </c:pt>
                <c:pt idx="172">
                  <c:v>0.0215000000000001</c:v>
                </c:pt>
                <c:pt idx="173">
                  <c:v>0.0215000000000001</c:v>
                </c:pt>
                <c:pt idx="174">
                  <c:v>0.0218</c:v>
                </c:pt>
                <c:pt idx="175">
                  <c:v>0.0199</c:v>
                </c:pt>
                <c:pt idx="176">
                  <c:v>0.0195000000000001</c:v>
                </c:pt>
                <c:pt idx="177">
                  <c:v>0.02</c:v>
                </c:pt>
                <c:pt idx="178">
                  <c:v>0.0198</c:v>
                </c:pt>
                <c:pt idx="179">
                  <c:v>0.0198</c:v>
                </c:pt>
                <c:pt idx="180">
                  <c:v>0.0198</c:v>
                </c:pt>
                <c:pt idx="181">
                  <c:v>0.0239</c:v>
                </c:pt>
                <c:pt idx="182">
                  <c:v>0.0242</c:v>
                </c:pt>
                <c:pt idx="183">
                  <c:v>0.0242</c:v>
                </c:pt>
                <c:pt idx="184">
                  <c:v>0.0246</c:v>
                </c:pt>
                <c:pt idx="185">
                  <c:v>0.0251999999999999</c:v>
                </c:pt>
                <c:pt idx="186">
                  <c:v>0.0250999999999999</c:v>
                </c:pt>
                <c:pt idx="187">
                  <c:v>0.0250999999999999</c:v>
                </c:pt>
                <c:pt idx="188">
                  <c:v>0.0259</c:v>
                </c:pt>
                <c:pt idx="189">
                  <c:v>0.0259</c:v>
                </c:pt>
                <c:pt idx="190">
                  <c:v>0.0261</c:v>
                </c:pt>
                <c:pt idx="191">
                  <c:v>0.0265</c:v>
                </c:pt>
                <c:pt idx="192">
                  <c:v>0.0269999999999999</c:v>
                </c:pt>
                <c:pt idx="193">
                  <c:v>0.0270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E$172:$E$365</c:f>
              <c:numCache>
                <c:formatCode>0.00%</c:formatCode>
                <c:ptCount val="194"/>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2: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